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4977DB75" w14:textId="77777777" w:rsidR="002F6F08" w:rsidRDefault="002F6F08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andy Ryan</w:t>
      </w:r>
    </w:p>
    <w:p w14:paraId="5C9CAA12" w14:textId="43D9FF6B" w:rsidR="002F6F08" w:rsidRDefault="002F6F08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2F6F08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95 Joseph St</w:t>
      </w:r>
    </w:p>
    <w:p w14:paraId="1D287D65" w14:textId="7E9C55F9" w:rsidR="002F6F08" w:rsidRPr="002F6F08" w:rsidRDefault="002F6F08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itchener</w:t>
      </w:r>
    </w:p>
    <w:p w14:paraId="20C1A23E" w14:textId="6285D8C6" w:rsidR="00B54EDB" w:rsidRDefault="002F6F08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2F6F08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 w:rsidRPr="002F6F08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2G 1J6</w:t>
      </w:r>
    </w:p>
    <w:p w14:paraId="660774D0" w14:textId="125570B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proofErr w:type="spellStart"/>
      <w:r w:rsidR="002F6F08">
        <w:rPr>
          <w:rFonts w:ascii="Times New Roman" w:hAnsi="Times New Roman"/>
          <w:b/>
          <w:sz w:val="24"/>
          <w:szCs w:val="24"/>
        </w:rPr>
        <w:t>Prototyper</w:t>
      </w:r>
      <w:proofErr w:type="spellEnd"/>
      <w:r w:rsidR="007F2063">
        <w:rPr>
          <w:rFonts w:ascii="Times New Roman" w:hAnsi="Times New Roman"/>
          <w:b/>
          <w:sz w:val="24"/>
          <w:szCs w:val="24"/>
        </w:rPr>
        <w:t xml:space="preserve"> Intern (</w:t>
      </w:r>
      <w:r w:rsidR="00B54EDB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5283E307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Brandy Rya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581A02A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space</w:t>
      </w:r>
      <w:proofErr w:type="spellEnd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loitte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7FBB2C53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pplying scrum and agile practices to software design and prototyping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D7B0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7D7B0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space</w:t>
      </w:r>
      <w:proofErr w:type="spellEnd"/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33FE9F3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protoyped</w:t>
      </w:r>
      <w:proofErr w:type="spellEnd"/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13A0AE43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D448D5">
        <w:rPr>
          <w:rFonts w:ascii="Times New Roman" w:eastAsia="Malgun Gothic" w:hAnsi="Times New Roman"/>
          <w:sz w:val="24"/>
          <w:szCs w:val="24"/>
          <w:lang w:eastAsia="ko-KR"/>
        </w:rPr>
        <w:t>Dspace</w:t>
      </w:r>
      <w:bookmarkStart w:id="0" w:name="_GoBack"/>
      <w:bookmarkEnd w:id="0"/>
      <w:proofErr w:type="spellEnd"/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</w:t>
      </w:r>
      <w:r w:rsidR="00D448D5">
        <w:rPr>
          <w:rFonts w:ascii="Times New Roman" w:eastAsia="Malgun Gothic" w:hAnsi="Times New Roman"/>
          <w:sz w:val="24"/>
          <w:szCs w:val="24"/>
          <w:lang w:eastAsia="ko-KR"/>
        </w:rPr>
        <w:t>prototyping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mtQAgfdwqLQAAAA=="/>
  </w:docVars>
  <w:rsids>
    <w:rsidRoot w:val="00600044"/>
    <w:rsid w:val="0006348B"/>
    <w:rsid w:val="000A0E67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3F20"/>
    <w:rsid w:val="007107BF"/>
    <w:rsid w:val="00791EC1"/>
    <w:rsid w:val="007D7B0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54EDB"/>
    <w:rsid w:val="00B921A1"/>
    <w:rsid w:val="00BD2B06"/>
    <w:rsid w:val="00BE6A0B"/>
    <w:rsid w:val="00C04CB7"/>
    <w:rsid w:val="00C44EB3"/>
    <w:rsid w:val="00C56E94"/>
    <w:rsid w:val="00C94FBD"/>
    <w:rsid w:val="00C97309"/>
    <w:rsid w:val="00CA48CD"/>
    <w:rsid w:val="00CB4398"/>
    <w:rsid w:val="00D2205C"/>
    <w:rsid w:val="00D264D0"/>
    <w:rsid w:val="00D448D5"/>
    <w:rsid w:val="00DE6419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6</cp:revision>
  <cp:lastPrinted>2020-01-17T06:08:00Z</cp:lastPrinted>
  <dcterms:created xsi:type="dcterms:W3CDTF">2020-01-11T20:38:00Z</dcterms:created>
  <dcterms:modified xsi:type="dcterms:W3CDTF">2020-01-21T22:57:00Z</dcterms:modified>
</cp:coreProperties>
</file>